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uthern Charter Financial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2"/>
        <w:gridCol w:w="561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2 333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nc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97033F3" w:rsidR="00661C78" w:rsidRDefault="00DE6876">
      <w:r>
        <w:rPr>
          <w:noProof/>
        </w:rPr>
        <w:drawing>
          <wp:inline distT="0" distB="0" distL="0" distR="0" wp14:anchorId="358E776E" wp14:editId="0DDD9A2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E6876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